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853C2D" w14:textId="6A102306" w:rsidR="0046624C" w:rsidRPr="00790E78" w:rsidRDefault="00392D4A" w:rsidP="00420643">
      <w:pPr>
        <w:pStyle w:val="Heading1"/>
        <w:tabs>
          <w:tab w:val="left" w:pos="9840"/>
        </w:tabs>
        <w:spacing w:before="240" w:after="240"/>
        <w:ind w:right="90"/>
        <w:rPr>
          <w:b/>
          <w:sz w:val="44"/>
          <w:szCs w:val="44"/>
        </w:rPr>
      </w:pPr>
      <w:r w:rsidRPr="00790E78">
        <w:rPr>
          <w:b/>
          <w:sz w:val="44"/>
          <w:szCs w:val="44"/>
        </w:rPr>
        <w:t>Agenda</w:t>
      </w:r>
      <w:r w:rsidR="00420643">
        <w:rPr>
          <w:b/>
          <w:sz w:val="44"/>
          <w:szCs w:val="44"/>
        </w:rPr>
        <w:tab/>
      </w:r>
    </w:p>
    <w:p w14:paraId="3CA52AB6" w14:textId="05683F5C" w:rsidR="009A0BC8" w:rsidRDefault="009A0BC8" w:rsidP="006955AE">
      <w:pPr>
        <w:pStyle w:val="Default"/>
        <w:rPr>
          <w:rFonts w:asciiTheme="minorHAnsi" w:hAnsiTheme="minorHAnsi"/>
        </w:rPr>
      </w:pPr>
      <w:r w:rsidRPr="00216F63">
        <w:rPr>
          <w:rFonts w:asciiTheme="minorHAnsi" w:hAnsiTheme="minorHAnsi"/>
          <w:b/>
          <w:bCs/>
        </w:rPr>
        <w:t xml:space="preserve">Call to Order </w:t>
      </w:r>
      <w:r w:rsidRPr="00216F63">
        <w:rPr>
          <w:rFonts w:asciiTheme="minorHAnsi" w:hAnsiTheme="minorHAnsi"/>
        </w:rPr>
        <w:t>(Chapter President)</w:t>
      </w:r>
    </w:p>
    <w:p w14:paraId="120AF0EA" w14:textId="77777777" w:rsidR="009A0BC8" w:rsidRDefault="009A0BC8" w:rsidP="006955AE">
      <w:pPr>
        <w:pStyle w:val="Default"/>
        <w:rPr>
          <w:rFonts w:asciiTheme="minorHAnsi" w:hAnsiTheme="minorHAnsi"/>
          <w:b/>
          <w:bCs/>
        </w:rPr>
      </w:pPr>
    </w:p>
    <w:p w14:paraId="5E1E2688" w14:textId="6844078B" w:rsidR="006955AE" w:rsidRPr="00216F63" w:rsidRDefault="008C448C" w:rsidP="006955AE">
      <w:pPr>
        <w:pStyle w:val="Default"/>
        <w:rPr>
          <w:rFonts w:asciiTheme="minorHAnsi" w:hAnsiTheme="minorHAnsi"/>
          <w:b/>
          <w:bCs/>
        </w:rPr>
      </w:pPr>
      <w:r w:rsidRPr="00216F63">
        <w:rPr>
          <w:rFonts w:asciiTheme="minorHAnsi" w:hAnsiTheme="minorHAnsi"/>
          <w:b/>
          <w:bCs/>
        </w:rPr>
        <w:t>Welcome, Conflicts of Interest, Antitrust</w:t>
      </w:r>
      <w:r w:rsidR="0047537C" w:rsidRPr="00216F63">
        <w:rPr>
          <w:rFonts w:asciiTheme="minorHAnsi" w:hAnsiTheme="minorHAnsi"/>
          <w:b/>
          <w:bCs/>
          <w:vertAlign w:val="superscript"/>
        </w:rPr>
        <w:t xml:space="preserve">1 </w:t>
      </w:r>
      <w:r w:rsidR="0047537C" w:rsidRPr="00216F63">
        <w:rPr>
          <w:rFonts w:asciiTheme="minorHAnsi" w:hAnsiTheme="minorHAnsi"/>
        </w:rPr>
        <w:t>(Executive Director)</w:t>
      </w:r>
      <w:r w:rsidRPr="00216F63">
        <w:rPr>
          <w:rFonts w:asciiTheme="minorHAnsi" w:hAnsiTheme="minorHAnsi"/>
          <w:b/>
          <w:bCs/>
        </w:rPr>
        <w:br/>
      </w:r>
    </w:p>
    <w:p w14:paraId="7CF2DFCF" w14:textId="476BE6C5" w:rsidR="00213413" w:rsidRDefault="00D10C51" w:rsidP="006955AE">
      <w:pPr>
        <w:pStyle w:val="Default"/>
        <w:rPr>
          <w:rFonts w:asciiTheme="minorHAnsi" w:hAnsiTheme="minorHAnsi"/>
        </w:rPr>
      </w:pPr>
      <w:r w:rsidRPr="00216F63">
        <w:rPr>
          <w:rFonts w:asciiTheme="minorHAnsi" w:hAnsiTheme="minorHAnsi"/>
          <w:b/>
          <w:bCs/>
        </w:rPr>
        <w:t>Roll Call &amp; Introduction of Guests</w:t>
      </w:r>
      <w:r w:rsidR="005E6D7E">
        <w:rPr>
          <w:rFonts w:asciiTheme="minorHAnsi" w:hAnsiTheme="minorHAnsi"/>
          <w:b/>
          <w:bCs/>
          <w:vertAlign w:val="superscript"/>
        </w:rPr>
        <w:t>2</w:t>
      </w:r>
      <w:r w:rsidR="00237C6B" w:rsidRPr="00216F63">
        <w:rPr>
          <w:rFonts w:asciiTheme="minorHAnsi" w:hAnsiTheme="minorHAnsi"/>
          <w:b/>
          <w:bCs/>
        </w:rPr>
        <w:t xml:space="preserve"> </w:t>
      </w:r>
      <w:r w:rsidR="00237C6B" w:rsidRPr="00216F63">
        <w:rPr>
          <w:rFonts w:asciiTheme="minorHAnsi" w:hAnsiTheme="minorHAnsi"/>
        </w:rPr>
        <w:t>(</w:t>
      </w:r>
      <w:r w:rsidR="009A0BC8" w:rsidRPr="00216F63">
        <w:rPr>
          <w:rFonts w:asciiTheme="minorHAnsi" w:hAnsiTheme="minorHAnsi"/>
        </w:rPr>
        <w:t>Executive Director</w:t>
      </w:r>
      <w:r w:rsidR="00237C6B" w:rsidRPr="00216F63">
        <w:rPr>
          <w:rFonts w:asciiTheme="minorHAnsi" w:hAnsiTheme="minorHAnsi"/>
        </w:rPr>
        <w:t>)</w:t>
      </w:r>
    </w:p>
    <w:p w14:paraId="4AF302C5" w14:textId="77777777" w:rsidR="00213413" w:rsidRDefault="00213413" w:rsidP="006955AE">
      <w:pPr>
        <w:pStyle w:val="Default"/>
        <w:rPr>
          <w:rFonts w:asciiTheme="minorHAnsi" w:hAnsiTheme="minorHAnsi"/>
        </w:rPr>
      </w:pPr>
    </w:p>
    <w:p w14:paraId="7796B526" w14:textId="67BE2A43" w:rsidR="00BC1A65" w:rsidRPr="00216F63" w:rsidRDefault="00213413" w:rsidP="006955AE">
      <w:pPr>
        <w:pStyle w:val="Default"/>
        <w:rPr>
          <w:rFonts w:asciiTheme="minorHAnsi" w:hAnsiTheme="minorHAnsi"/>
          <w:b/>
          <w:bCs/>
        </w:rPr>
      </w:pPr>
      <w:r w:rsidRPr="00216F63">
        <w:rPr>
          <w:rFonts w:asciiTheme="minorHAnsi" w:hAnsiTheme="minorHAnsi"/>
          <w:b/>
          <w:bCs/>
        </w:rPr>
        <w:t xml:space="preserve">Opening Remarks </w:t>
      </w:r>
      <w:r w:rsidRPr="00216F63">
        <w:rPr>
          <w:rFonts w:asciiTheme="minorHAnsi" w:hAnsiTheme="minorHAnsi"/>
        </w:rPr>
        <w:t>(Chapter President)</w:t>
      </w:r>
      <w:r w:rsidR="003A00EA" w:rsidRPr="00216F63">
        <w:rPr>
          <w:rFonts w:asciiTheme="minorHAnsi" w:hAnsiTheme="minorHAnsi"/>
          <w:b/>
          <w:bCs/>
        </w:rPr>
        <w:br/>
      </w:r>
    </w:p>
    <w:p w14:paraId="38DEEB8F" w14:textId="0D564CE9" w:rsidR="001230F3" w:rsidRPr="00216F63" w:rsidRDefault="001230F3" w:rsidP="006955AE">
      <w:pPr>
        <w:pStyle w:val="Default"/>
        <w:rPr>
          <w:rFonts w:asciiTheme="minorHAnsi" w:hAnsiTheme="minorHAnsi"/>
          <w:b/>
          <w:bCs/>
        </w:rPr>
      </w:pPr>
      <w:r w:rsidRPr="00216F63">
        <w:rPr>
          <w:rFonts w:asciiTheme="minorHAnsi" w:hAnsiTheme="minorHAnsi"/>
          <w:b/>
          <w:bCs/>
        </w:rPr>
        <w:t>Governance Items</w:t>
      </w:r>
    </w:p>
    <w:p w14:paraId="240D7C7D" w14:textId="38339AB4" w:rsidR="00334B18" w:rsidRPr="00216F63" w:rsidRDefault="00334B18" w:rsidP="00334B18">
      <w:pPr>
        <w:pStyle w:val="Default"/>
        <w:numPr>
          <w:ilvl w:val="0"/>
          <w:numId w:val="12"/>
        </w:numPr>
        <w:spacing w:before="120"/>
        <w:rPr>
          <w:rFonts w:asciiTheme="minorHAnsi" w:hAnsiTheme="minorHAnsi"/>
          <w:b/>
          <w:bCs/>
        </w:rPr>
      </w:pPr>
      <w:r w:rsidRPr="00216F63">
        <w:rPr>
          <w:rFonts w:asciiTheme="minorHAnsi" w:hAnsiTheme="minorHAnsi"/>
          <w:b/>
          <w:bCs/>
        </w:rPr>
        <w:t>Consent</w:t>
      </w:r>
      <w:r w:rsidR="00073AC4">
        <w:rPr>
          <w:rFonts w:asciiTheme="minorHAnsi" w:hAnsiTheme="minorHAnsi"/>
          <w:b/>
          <w:bCs/>
        </w:rPr>
        <w:t xml:space="preserve"> </w:t>
      </w:r>
      <w:r w:rsidR="005E6D7E" w:rsidRPr="00216F63">
        <w:rPr>
          <w:rFonts w:asciiTheme="minorHAnsi" w:hAnsiTheme="minorHAnsi"/>
          <w:b/>
          <w:bCs/>
        </w:rPr>
        <w:t>Agenda</w:t>
      </w:r>
      <w:r w:rsidR="005E6D7E">
        <w:rPr>
          <w:rFonts w:asciiTheme="minorHAnsi" w:hAnsiTheme="minorHAnsi"/>
          <w:b/>
          <w:bCs/>
          <w:vertAlign w:val="superscript"/>
        </w:rPr>
        <w:t>3</w:t>
      </w:r>
      <w:r w:rsidR="005E6D7E" w:rsidRPr="00216F63">
        <w:rPr>
          <w:rFonts w:asciiTheme="minorHAnsi" w:hAnsiTheme="minorHAnsi"/>
          <w:b/>
          <w:bCs/>
        </w:rPr>
        <w:t xml:space="preserve"> </w:t>
      </w:r>
      <w:r w:rsidRPr="00216F63">
        <w:rPr>
          <w:rFonts w:asciiTheme="minorHAnsi" w:hAnsiTheme="minorHAnsi"/>
        </w:rPr>
        <w:t xml:space="preserve">(Chapter </w:t>
      </w:r>
      <w:r w:rsidR="00B027E7">
        <w:rPr>
          <w:rFonts w:asciiTheme="minorHAnsi" w:hAnsiTheme="minorHAnsi"/>
        </w:rPr>
        <w:t>President</w:t>
      </w:r>
      <w:r w:rsidRPr="00216F63">
        <w:rPr>
          <w:rFonts w:asciiTheme="minorHAnsi" w:hAnsiTheme="minorHAnsi"/>
        </w:rPr>
        <w:t>)</w:t>
      </w:r>
    </w:p>
    <w:p w14:paraId="028ADB58" w14:textId="5669E1AB" w:rsidR="00334B18" w:rsidRDefault="00334B18" w:rsidP="00334B18">
      <w:pPr>
        <w:pStyle w:val="Default"/>
        <w:numPr>
          <w:ilvl w:val="0"/>
          <w:numId w:val="13"/>
        </w:numPr>
        <w:rPr>
          <w:rFonts w:asciiTheme="minorHAnsi" w:hAnsiTheme="minorHAnsi"/>
          <w:bCs/>
        </w:rPr>
      </w:pPr>
      <w:r w:rsidRPr="00216F63">
        <w:rPr>
          <w:rFonts w:asciiTheme="minorHAnsi" w:hAnsiTheme="minorHAnsi"/>
          <w:bCs/>
        </w:rPr>
        <w:t xml:space="preserve">The minutes of the </w:t>
      </w:r>
      <w:r w:rsidRPr="00B15F02">
        <w:rPr>
          <w:rFonts w:asciiTheme="minorHAnsi" w:hAnsiTheme="minorHAnsi"/>
          <w:bCs/>
          <w:highlight w:val="yellow"/>
        </w:rPr>
        <w:t>[Insert Date]</w:t>
      </w:r>
      <w:r w:rsidRPr="00216F63">
        <w:rPr>
          <w:rFonts w:asciiTheme="minorHAnsi" w:hAnsiTheme="minorHAnsi"/>
          <w:bCs/>
        </w:rPr>
        <w:t xml:space="preserve"> Board Meeting are approved. </w:t>
      </w:r>
    </w:p>
    <w:p w14:paraId="30F45C2E" w14:textId="32D821EC" w:rsidR="00334B18" w:rsidRDefault="00334B18" w:rsidP="00334B18">
      <w:pPr>
        <w:pStyle w:val="Default"/>
        <w:numPr>
          <w:ilvl w:val="0"/>
          <w:numId w:val="13"/>
        </w:numPr>
        <w:rPr>
          <w:rFonts w:asciiTheme="minorHAnsi" w:hAnsiTheme="minorHAnsi"/>
          <w:bCs/>
        </w:rPr>
      </w:pPr>
      <w:r>
        <w:rPr>
          <w:rFonts w:asciiTheme="minorHAnsi" w:hAnsiTheme="minorHAnsi"/>
          <w:bCs/>
        </w:rPr>
        <w:t xml:space="preserve">The </w:t>
      </w:r>
      <w:r w:rsidR="005F5193">
        <w:rPr>
          <w:rFonts w:asciiTheme="minorHAnsi" w:hAnsiTheme="minorHAnsi"/>
          <w:bCs/>
        </w:rPr>
        <w:t xml:space="preserve">financial statements ending </w:t>
      </w:r>
      <w:r w:rsidR="005F5193" w:rsidRPr="005F5193">
        <w:rPr>
          <w:rFonts w:asciiTheme="minorHAnsi" w:hAnsiTheme="minorHAnsi"/>
          <w:bCs/>
          <w:highlight w:val="yellow"/>
        </w:rPr>
        <w:t>[Insert Date]</w:t>
      </w:r>
      <w:r w:rsidR="005F5193">
        <w:rPr>
          <w:rFonts w:asciiTheme="minorHAnsi" w:hAnsiTheme="minorHAnsi"/>
          <w:bCs/>
        </w:rPr>
        <w:t xml:space="preserve"> are accepted.</w:t>
      </w:r>
    </w:p>
    <w:p w14:paraId="0384D323" w14:textId="2107E2A6" w:rsidR="00156474" w:rsidRPr="00334B18" w:rsidRDefault="00ED1189" w:rsidP="00334B18">
      <w:pPr>
        <w:pStyle w:val="Default"/>
        <w:numPr>
          <w:ilvl w:val="0"/>
          <w:numId w:val="13"/>
        </w:numPr>
        <w:rPr>
          <w:rFonts w:asciiTheme="minorHAnsi" w:hAnsiTheme="minorHAnsi"/>
          <w:bCs/>
        </w:rPr>
      </w:pPr>
      <w:r>
        <w:rPr>
          <w:rFonts w:asciiTheme="minorHAnsi" w:hAnsiTheme="minorHAnsi"/>
          <w:bCs/>
        </w:rPr>
        <w:t>New</w:t>
      </w:r>
      <w:r w:rsidR="00E9697D">
        <w:rPr>
          <w:rFonts w:asciiTheme="minorHAnsi" w:hAnsiTheme="minorHAnsi"/>
          <w:bCs/>
        </w:rPr>
        <w:t xml:space="preserve"> members </w:t>
      </w:r>
      <w:r w:rsidRPr="00AA6427">
        <w:rPr>
          <w:rFonts w:asciiTheme="minorHAnsi" w:hAnsiTheme="minorHAnsi"/>
          <w:bCs/>
          <w:highlight w:val="yellow"/>
        </w:rPr>
        <w:t>[Insert Names]</w:t>
      </w:r>
      <w:r w:rsidR="00AA6427">
        <w:rPr>
          <w:rFonts w:asciiTheme="minorHAnsi" w:hAnsiTheme="minorHAnsi"/>
          <w:bCs/>
        </w:rPr>
        <w:t xml:space="preserve"> from </w:t>
      </w:r>
      <w:r w:rsidR="00AA6427" w:rsidRPr="00AA6427">
        <w:rPr>
          <w:rFonts w:asciiTheme="minorHAnsi" w:hAnsiTheme="minorHAnsi"/>
          <w:bCs/>
          <w:highlight w:val="yellow"/>
        </w:rPr>
        <w:t>[Insert Month]</w:t>
      </w:r>
      <w:r w:rsidR="00AA6427">
        <w:rPr>
          <w:rFonts w:asciiTheme="minorHAnsi" w:hAnsiTheme="minorHAnsi"/>
          <w:bCs/>
        </w:rPr>
        <w:t xml:space="preserve"> are accepted and approved.</w:t>
      </w:r>
    </w:p>
    <w:p w14:paraId="46EFAC5E" w14:textId="75A1C8AE" w:rsidR="00032DA5" w:rsidRPr="00216F63" w:rsidRDefault="00790E78" w:rsidP="00790E78">
      <w:pPr>
        <w:pStyle w:val="Default"/>
        <w:numPr>
          <w:ilvl w:val="0"/>
          <w:numId w:val="12"/>
        </w:numPr>
        <w:spacing w:before="120"/>
        <w:rPr>
          <w:rFonts w:asciiTheme="minorHAnsi" w:hAnsiTheme="minorHAnsi"/>
          <w:b/>
          <w:bCs/>
          <w:vertAlign w:val="superscript"/>
        </w:rPr>
      </w:pPr>
      <w:r w:rsidRPr="00216F63">
        <w:rPr>
          <w:rFonts w:asciiTheme="minorHAnsi" w:hAnsiTheme="minorHAnsi"/>
          <w:b/>
          <w:bCs/>
        </w:rPr>
        <w:t xml:space="preserve">Chapter </w:t>
      </w:r>
      <w:r w:rsidR="005E6D7E" w:rsidRPr="00216F63">
        <w:rPr>
          <w:rFonts w:asciiTheme="minorHAnsi" w:hAnsiTheme="minorHAnsi"/>
          <w:b/>
          <w:bCs/>
        </w:rPr>
        <w:t>Reports</w:t>
      </w:r>
      <w:r w:rsidR="005E6D7E">
        <w:rPr>
          <w:rFonts w:asciiTheme="minorHAnsi" w:hAnsiTheme="minorHAnsi"/>
          <w:b/>
          <w:bCs/>
          <w:vertAlign w:val="superscript"/>
        </w:rPr>
        <w:t>4</w:t>
      </w:r>
      <w:r w:rsidR="005E6D7E" w:rsidRPr="00216F63">
        <w:rPr>
          <w:rFonts w:asciiTheme="minorHAnsi" w:hAnsiTheme="minorHAnsi"/>
          <w:b/>
          <w:bCs/>
          <w:vertAlign w:val="superscript"/>
        </w:rPr>
        <w:t xml:space="preserve"> </w:t>
      </w:r>
      <w:r w:rsidR="003A48C5" w:rsidRPr="00216F63">
        <w:rPr>
          <w:rFonts w:asciiTheme="minorHAnsi" w:hAnsiTheme="minorHAnsi"/>
        </w:rPr>
        <w:t>(Chapter President)</w:t>
      </w:r>
    </w:p>
    <w:p w14:paraId="66BA8CFB" w14:textId="52E6F91B" w:rsidR="00790E78" w:rsidRPr="00216F63" w:rsidRDefault="00790E78" w:rsidP="00032DA5">
      <w:pPr>
        <w:pStyle w:val="Default"/>
        <w:numPr>
          <w:ilvl w:val="1"/>
          <w:numId w:val="12"/>
        </w:numPr>
        <w:rPr>
          <w:rFonts w:asciiTheme="minorHAnsi" w:hAnsiTheme="minorHAnsi"/>
        </w:rPr>
      </w:pPr>
      <w:r w:rsidRPr="00216F63">
        <w:rPr>
          <w:rFonts w:asciiTheme="minorHAnsi" w:hAnsiTheme="minorHAnsi"/>
        </w:rPr>
        <w:t>Executive Director Report</w:t>
      </w:r>
    </w:p>
    <w:p w14:paraId="49D33842" w14:textId="1CE70BC0" w:rsidR="00032DA5" w:rsidRDefault="00B90914" w:rsidP="00032DA5">
      <w:pPr>
        <w:pStyle w:val="Default"/>
        <w:numPr>
          <w:ilvl w:val="1"/>
          <w:numId w:val="12"/>
        </w:numPr>
        <w:rPr>
          <w:rFonts w:asciiTheme="minorHAnsi" w:hAnsiTheme="minorHAnsi"/>
        </w:rPr>
      </w:pPr>
      <w:r w:rsidRPr="00216F63">
        <w:rPr>
          <w:rFonts w:asciiTheme="minorHAnsi" w:hAnsiTheme="minorHAnsi"/>
        </w:rPr>
        <w:t>Committee Reports</w:t>
      </w:r>
    </w:p>
    <w:p w14:paraId="54088637" w14:textId="77777777" w:rsidR="00D135DE" w:rsidRDefault="00D135DE" w:rsidP="00D135DE">
      <w:pPr>
        <w:pStyle w:val="Default"/>
        <w:rPr>
          <w:rFonts w:asciiTheme="minorHAnsi" w:hAnsiTheme="minorHAnsi"/>
        </w:rPr>
      </w:pPr>
    </w:p>
    <w:p w14:paraId="0261500F" w14:textId="6B05125A" w:rsidR="00D135DE" w:rsidRPr="00216F63" w:rsidRDefault="0034499E" w:rsidP="0034499E">
      <w:pPr>
        <w:pStyle w:val="Default"/>
        <w:ind w:left="720"/>
        <w:rPr>
          <w:rFonts w:asciiTheme="minorHAnsi" w:hAnsiTheme="minorHAnsi"/>
        </w:rPr>
      </w:pPr>
      <w:r w:rsidRPr="0034499E">
        <w:rPr>
          <w:rFonts w:asciiTheme="minorHAnsi" w:hAnsiTheme="minorHAnsi"/>
          <w:b/>
          <w:bCs/>
        </w:rPr>
        <w:t>Motion:</w:t>
      </w:r>
      <w:r>
        <w:rPr>
          <w:rFonts w:asciiTheme="minorHAnsi" w:hAnsiTheme="minorHAnsi"/>
        </w:rPr>
        <w:t xml:space="preserve"> A motion to approve and accept the Governance items as distributed. </w:t>
      </w:r>
    </w:p>
    <w:p w14:paraId="1E182B01" w14:textId="77777777" w:rsidR="003A00EA" w:rsidRPr="00216F63" w:rsidRDefault="003A00EA" w:rsidP="00334B18">
      <w:pPr>
        <w:pStyle w:val="Default"/>
        <w:rPr>
          <w:rFonts w:asciiTheme="minorHAnsi" w:hAnsiTheme="minorHAnsi"/>
        </w:rPr>
      </w:pPr>
    </w:p>
    <w:p w14:paraId="1EB3A6E1" w14:textId="3D01751E" w:rsidR="00592310" w:rsidRDefault="00592310" w:rsidP="00D10C51">
      <w:pPr>
        <w:pStyle w:val="Default"/>
        <w:rPr>
          <w:rFonts w:asciiTheme="minorHAnsi" w:hAnsiTheme="minorHAnsi"/>
        </w:rPr>
      </w:pPr>
      <w:r w:rsidRPr="00216F63">
        <w:rPr>
          <w:rFonts w:asciiTheme="minorHAnsi" w:hAnsiTheme="minorHAnsi"/>
          <w:b/>
          <w:bCs/>
        </w:rPr>
        <w:t xml:space="preserve">Strategic Plan </w:t>
      </w:r>
      <w:r w:rsidR="005E6D7E" w:rsidRPr="00216F63">
        <w:rPr>
          <w:rFonts w:asciiTheme="minorHAnsi" w:hAnsiTheme="minorHAnsi"/>
          <w:b/>
          <w:bCs/>
        </w:rPr>
        <w:t>Goals</w:t>
      </w:r>
      <w:r w:rsidR="005E6D7E">
        <w:rPr>
          <w:rFonts w:asciiTheme="minorHAnsi" w:hAnsiTheme="minorHAnsi"/>
          <w:b/>
          <w:bCs/>
          <w:vertAlign w:val="superscript"/>
        </w:rPr>
        <w:t>5</w:t>
      </w:r>
      <w:r w:rsidR="005E6D7E" w:rsidRPr="00216F63">
        <w:rPr>
          <w:rFonts w:asciiTheme="minorHAnsi" w:hAnsiTheme="minorHAnsi"/>
          <w:b/>
          <w:bCs/>
        </w:rPr>
        <w:t xml:space="preserve"> </w:t>
      </w:r>
      <w:r w:rsidR="00790E78" w:rsidRPr="00216F63">
        <w:rPr>
          <w:rFonts w:asciiTheme="minorHAnsi" w:hAnsiTheme="minorHAnsi"/>
        </w:rPr>
        <w:t>(Executive Director)</w:t>
      </w:r>
    </w:p>
    <w:p w14:paraId="39ABFD49" w14:textId="77777777" w:rsidR="00191A65" w:rsidRDefault="00191A65" w:rsidP="00D10C51">
      <w:pPr>
        <w:pStyle w:val="Default"/>
        <w:rPr>
          <w:rFonts w:asciiTheme="minorHAnsi" w:hAnsiTheme="minorHAnsi"/>
        </w:rPr>
      </w:pPr>
    </w:p>
    <w:p w14:paraId="7F8DA217" w14:textId="7D405D3F" w:rsidR="00191A65" w:rsidRPr="00712383" w:rsidRDefault="00191A65" w:rsidP="00D10C51">
      <w:pPr>
        <w:pStyle w:val="Default"/>
        <w:rPr>
          <w:rFonts w:asciiTheme="minorHAnsi" w:hAnsiTheme="minorHAnsi"/>
          <w:b/>
          <w:bCs/>
          <w:i/>
          <w:iCs/>
        </w:rPr>
      </w:pPr>
      <w:r>
        <w:rPr>
          <w:rFonts w:asciiTheme="minorHAnsi" w:hAnsiTheme="minorHAnsi"/>
        </w:rPr>
        <w:tab/>
      </w:r>
      <w:r w:rsidRPr="00712383">
        <w:rPr>
          <w:rFonts w:asciiTheme="minorHAnsi" w:hAnsiTheme="minorHAnsi"/>
          <w:i/>
          <w:iCs/>
        </w:rPr>
        <w:t>(For example</w:t>
      </w:r>
      <w:r w:rsidR="0007298B" w:rsidRPr="00712383">
        <w:rPr>
          <w:rFonts w:asciiTheme="minorHAnsi" w:hAnsiTheme="minorHAnsi"/>
          <w:i/>
          <w:iCs/>
        </w:rPr>
        <w:t xml:space="preserve">: Engagement, </w:t>
      </w:r>
      <w:r w:rsidR="00F309A9" w:rsidRPr="00712383">
        <w:rPr>
          <w:rFonts w:asciiTheme="minorHAnsi" w:hAnsiTheme="minorHAnsi"/>
          <w:i/>
          <w:iCs/>
        </w:rPr>
        <w:t xml:space="preserve">Membership Growth, </w:t>
      </w:r>
      <w:r w:rsidR="00712383" w:rsidRPr="00712383">
        <w:rPr>
          <w:rFonts w:asciiTheme="minorHAnsi" w:hAnsiTheme="minorHAnsi"/>
          <w:i/>
          <w:iCs/>
        </w:rPr>
        <w:t>Advocacy)</w:t>
      </w:r>
    </w:p>
    <w:p w14:paraId="616B48FA" w14:textId="77777777" w:rsidR="00592310" w:rsidRPr="00216F63" w:rsidRDefault="00592310" w:rsidP="00D10C51">
      <w:pPr>
        <w:pStyle w:val="Default"/>
        <w:rPr>
          <w:rFonts w:asciiTheme="minorHAnsi" w:hAnsiTheme="minorHAnsi"/>
          <w:b/>
          <w:bCs/>
          <w:vertAlign w:val="superscript"/>
        </w:rPr>
      </w:pPr>
    </w:p>
    <w:p w14:paraId="254D1857" w14:textId="6A01389B" w:rsidR="00B95257" w:rsidRPr="00216F63" w:rsidRDefault="008047F7" w:rsidP="00D10C51">
      <w:pPr>
        <w:pStyle w:val="Default"/>
        <w:rPr>
          <w:rFonts w:asciiTheme="minorHAnsi" w:hAnsiTheme="minorHAnsi"/>
          <w:b/>
          <w:bCs/>
        </w:rPr>
      </w:pPr>
      <w:r w:rsidRPr="00216F63">
        <w:rPr>
          <w:rFonts w:asciiTheme="minorHAnsi" w:hAnsiTheme="minorHAnsi"/>
          <w:b/>
          <w:bCs/>
        </w:rPr>
        <w:t>Unfinished Business</w:t>
      </w:r>
      <w:r w:rsidR="00790E78" w:rsidRPr="00216F63">
        <w:rPr>
          <w:rFonts w:asciiTheme="minorHAnsi" w:hAnsiTheme="minorHAnsi"/>
          <w:b/>
          <w:bCs/>
        </w:rPr>
        <w:t xml:space="preserve"> </w:t>
      </w:r>
      <w:r w:rsidR="00790E78" w:rsidRPr="00216F63">
        <w:rPr>
          <w:rFonts w:asciiTheme="minorHAnsi" w:hAnsiTheme="minorHAnsi"/>
        </w:rPr>
        <w:t>(Chapter President)</w:t>
      </w:r>
    </w:p>
    <w:p w14:paraId="0960458C" w14:textId="5CB32567" w:rsidR="00790E78" w:rsidRPr="00216F63" w:rsidRDefault="00790E78" w:rsidP="00790E78">
      <w:pPr>
        <w:pStyle w:val="Default"/>
        <w:numPr>
          <w:ilvl w:val="0"/>
          <w:numId w:val="14"/>
        </w:numPr>
        <w:spacing w:before="120"/>
        <w:rPr>
          <w:rFonts w:asciiTheme="minorHAnsi" w:hAnsiTheme="minorHAnsi"/>
          <w:b/>
          <w:bCs/>
          <w:vertAlign w:val="superscript"/>
        </w:rPr>
      </w:pPr>
      <w:r w:rsidRPr="00216F63">
        <w:rPr>
          <w:rFonts w:asciiTheme="minorHAnsi" w:hAnsiTheme="minorHAnsi"/>
          <w:b/>
          <w:bCs/>
        </w:rPr>
        <w:t xml:space="preserve">Action </w:t>
      </w:r>
      <w:r w:rsidR="005E6D7E" w:rsidRPr="00216F63">
        <w:rPr>
          <w:rFonts w:asciiTheme="minorHAnsi" w:hAnsiTheme="minorHAnsi"/>
          <w:b/>
          <w:bCs/>
        </w:rPr>
        <w:t>Items</w:t>
      </w:r>
      <w:r w:rsidR="005E6D7E">
        <w:rPr>
          <w:rFonts w:asciiTheme="minorHAnsi" w:hAnsiTheme="minorHAnsi"/>
          <w:b/>
          <w:bCs/>
          <w:vertAlign w:val="superscript"/>
        </w:rPr>
        <w:t>6</w:t>
      </w:r>
    </w:p>
    <w:p w14:paraId="66BC5E7D" w14:textId="77777777" w:rsidR="00B95257" w:rsidRPr="00216F63" w:rsidRDefault="00B95257" w:rsidP="00D10C51">
      <w:pPr>
        <w:pStyle w:val="Default"/>
        <w:rPr>
          <w:rFonts w:asciiTheme="minorHAnsi" w:hAnsiTheme="minorHAnsi"/>
          <w:b/>
          <w:bCs/>
        </w:rPr>
      </w:pPr>
    </w:p>
    <w:p w14:paraId="6CB00C4E" w14:textId="0F461D21" w:rsidR="00D10C51" w:rsidRPr="00216F63" w:rsidRDefault="008047F7" w:rsidP="006955AE">
      <w:pPr>
        <w:pStyle w:val="Default"/>
        <w:rPr>
          <w:rFonts w:asciiTheme="minorHAnsi" w:hAnsiTheme="minorHAnsi"/>
          <w:vertAlign w:val="superscript"/>
        </w:rPr>
      </w:pPr>
      <w:r w:rsidRPr="00216F63">
        <w:rPr>
          <w:rFonts w:asciiTheme="minorHAnsi" w:hAnsiTheme="minorHAnsi"/>
          <w:b/>
        </w:rPr>
        <w:t>What’s Next?</w:t>
      </w:r>
      <w:r w:rsidR="005E6D7E">
        <w:rPr>
          <w:rFonts w:asciiTheme="minorHAnsi" w:hAnsiTheme="minorHAnsi"/>
          <w:b/>
          <w:vertAlign w:val="superscript"/>
        </w:rPr>
        <w:t>7</w:t>
      </w:r>
      <w:r w:rsidR="005E6D7E" w:rsidRPr="00216F63">
        <w:rPr>
          <w:rFonts w:asciiTheme="minorHAnsi" w:hAnsiTheme="minorHAnsi"/>
          <w:b/>
          <w:bCs/>
          <w:vertAlign w:val="superscript"/>
        </w:rPr>
        <w:t xml:space="preserve"> </w:t>
      </w:r>
      <w:r w:rsidR="00790E78" w:rsidRPr="00216F63">
        <w:rPr>
          <w:rFonts w:asciiTheme="minorHAnsi" w:hAnsiTheme="minorHAnsi"/>
        </w:rPr>
        <w:t>(Executive Director)</w:t>
      </w:r>
    </w:p>
    <w:p w14:paraId="0D8DAE9D" w14:textId="77777777" w:rsidR="00546A86" w:rsidRPr="00216F63" w:rsidRDefault="00546A86" w:rsidP="006955AE">
      <w:pPr>
        <w:pStyle w:val="Default"/>
        <w:rPr>
          <w:rFonts w:asciiTheme="minorHAnsi" w:hAnsiTheme="minorHAnsi"/>
          <w:b/>
        </w:rPr>
      </w:pPr>
    </w:p>
    <w:p w14:paraId="04B8EC4C" w14:textId="357A58F8" w:rsidR="00FB4480" w:rsidRPr="00712383" w:rsidRDefault="006955AE" w:rsidP="00712383">
      <w:pPr>
        <w:pStyle w:val="Default"/>
        <w:rPr>
          <w:rFonts w:asciiTheme="minorHAnsi" w:hAnsiTheme="minorHAnsi"/>
          <w:b/>
        </w:rPr>
      </w:pPr>
      <w:r w:rsidRPr="00216F63">
        <w:rPr>
          <w:rFonts w:asciiTheme="minorHAnsi" w:hAnsiTheme="minorHAnsi"/>
          <w:b/>
        </w:rPr>
        <w:t>Adjourn</w:t>
      </w:r>
      <w:r w:rsidR="00790E78" w:rsidRPr="00216F63">
        <w:rPr>
          <w:rFonts w:asciiTheme="minorHAnsi" w:hAnsiTheme="minorHAnsi"/>
          <w:b/>
          <w:bCs/>
        </w:rPr>
        <w:t xml:space="preserve"> </w:t>
      </w:r>
      <w:r w:rsidR="00790E78" w:rsidRPr="00216F63">
        <w:rPr>
          <w:rFonts w:asciiTheme="minorHAnsi" w:hAnsiTheme="minorHAnsi"/>
        </w:rPr>
        <w:t>(Chapter President)</w:t>
      </w:r>
    </w:p>
    <w:p w14:paraId="626E814C" w14:textId="44631BF2" w:rsidR="00FB4480" w:rsidRPr="00FB4480" w:rsidRDefault="00FB4480" w:rsidP="00FB4480"/>
    <w:p w14:paraId="0865545F" w14:textId="77777777" w:rsidR="00790E78" w:rsidRDefault="00790E78" w:rsidP="00572967">
      <w:pPr>
        <w:rPr>
          <w:b/>
          <w:bCs/>
          <w:sz w:val="23"/>
          <w:szCs w:val="23"/>
        </w:rPr>
      </w:pPr>
    </w:p>
    <w:p w14:paraId="3B409046" w14:textId="72A22CCE" w:rsidR="00731BC3" w:rsidRPr="00FB4480" w:rsidRDefault="00FB4480" w:rsidP="005C0682">
      <w:pPr>
        <w:jc w:val="center"/>
      </w:pPr>
      <w:r w:rsidRPr="00216F63">
        <w:rPr>
          <w:b/>
          <w:bCs/>
          <w:sz w:val="24"/>
          <w:szCs w:val="24"/>
        </w:rPr>
        <w:t>Mission Statement</w:t>
      </w:r>
      <w:r w:rsidRPr="00216F63">
        <w:rPr>
          <w:sz w:val="24"/>
          <w:szCs w:val="24"/>
        </w:rPr>
        <w:br/>
      </w:r>
      <w:r w:rsidRPr="0014797A">
        <w:rPr>
          <w:i/>
          <w:iCs/>
          <w:highlight w:val="yellow"/>
        </w:rPr>
        <w:t>[Insert Chapter Mission Statement Here]</w:t>
      </w:r>
    </w:p>
    <w:sectPr w:rsidR="00731BC3" w:rsidRPr="00FB4480" w:rsidSect="00790E78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720" w:right="720" w:bottom="720" w:left="720" w:header="360" w:footer="36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05F50A" w14:textId="77777777" w:rsidR="008628F7" w:rsidRDefault="008628F7" w:rsidP="001B2648">
      <w:pPr>
        <w:spacing w:after="0" w:line="240" w:lineRule="auto"/>
      </w:pPr>
      <w:r>
        <w:separator/>
      </w:r>
    </w:p>
  </w:endnote>
  <w:endnote w:type="continuationSeparator" w:id="0">
    <w:p w14:paraId="3D02D22D" w14:textId="77777777" w:rsidR="008628F7" w:rsidRDefault="008628F7" w:rsidP="001B264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D63195" w14:textId="77777777" w:rsidR="00046E42" w:rsidRDefault="00046E4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A5853D" w14:textId="77777777" w:rsidR="00790E78" w:rsidRDefault="00790E78">
    <w:pPr>
      <w:pStyle w:val="Footer"/>
      <w:rPr>
        <w:sz w:val="16"/>
        <w:szCs w:val="16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E065254" wp14:editId="1391289A">
              <wp:simplePos x="0" y="0"/>
              <wp:positionH relativeFrom="column">
                <wp:posOffset>0</wp:posOffset>
              </wp:positionH>
              <wp:positionV relativeFrom="paragraph">
                <wp:posOffset>-635</wp:posOffset>
              </wp:positionV>
              <wp:extent cx="6811547" cy="0"/>
              <wp:effectExtent l="0" t="0" r="0" b="0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811547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0BCFE8F3" id="Straight Connector 3" o:spid="_x0000_s1026" style="position:absolute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-.05pt" to="536.35pt,-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" strokecolor="black [3200]" strokeweight=".5pt">
              <v:stroke joinstyle="miter"/>
            </v:line>
          </w:pict>
        </mc:Fallback>
      </mc:AlternateContent>
    </w:r>
  </w:p>
  <w:p w14:paraId="5D7BB820" w14:textId="0CAB7284" w:rsidR="004504EE" w:rsidRDefault="00480001" w:rsidP="00A131C3">
    <w:pPr>
      <w:pStyle w:val="Footer"/>
      <w:numPr>
        <w:ilvl w:val="0"/>
        <w:numId w:val="15"/>
      </w:numPr>
      <w:ind w:left="180" w:hanging="180"/>
      <w:rPr>
        <w:sz w:val="16"/>
        <w:szCs w:val="16"/>
      </w:rPr>
    </w:pPr>
    <w:r w:rsidRPr="00FB4480">
      <w:rPr>
        <w:sz w:val="16"/>
        <w:szCs w:val="16"/>
      </w:rPr>
      <w:t xml:space="preserve">Executive Director reminds board members </w:t>
    </w:r>
    <w:r w:rsidR="005E6D7E">
      <w:rPr>
        <w:sz w:val="16"/>
        <w:szCs w:val="16"/>
      </w:rPr>
      <w:t>of</w:t>
    </w:r>
    <w:r w:rsidR="005E6D7E" w:rsidRPr="00FB4480">
      <w:rPr>
        <w:sz w:val="16"/>
        <w:szCs w:val="16"/>
      </w:rPr>
      <w:t xml:space="preserve"> </w:t>
    </w:r>
    <w:r w:rsidRPr="00FB4480">
      <w:rPr>
        <w:sz w:val="16"/>
        <w:szCs w:val="16"/>
      </w:rPr>
      <w:t xml:space="preserve">antitrust avoidance, asks </w:t>
    </w:r>
    <w:r w:rsidR="005E6D7E">
      <w:rPr>
        <w:sz w:val="16"/>
        <w:szCs w:val="16"/>
      </w:rPr>
      <w:t>of</w:t>
    </w:r>
    <w:r w:rsidRPr="00FB4480">
      <w:rPr>
        <w:sz w:val="16"/>
        <w:szCs w:val="16"/>
      </w:rPr>
      <w:t xml:space="preserve"> conflict</w:t>
    </w:r>
    <w:r w:rsidR="005E6D7E">
      <w:rPr>
        <w:sz w:val="16"/>
        <w:szCs w:val="16"/>
      </w:rPr>
      <w:t>s</w:t>
    </w:r>
    <w:r w:rsidRPr="00FB4480">
      <w:rPr>
        <w:sz w:val="16"/>
        <w:szCs w:val="16"/>
      </w:rPr>
      <w:t xml:space="preserve"> of interest and reminds </w:t>
    </w:r>
    <w:r w:rsidR="006110B1" w:rsidRPr="00FB4480">
      <w:rPr>
        <w:sz w:val="16"/>
        <w:szCs w:val="16"/>
      </w:rPr>
      <w:t xml:space="preserve">everyone </w:t>
    </w:r>
    <w:r w:rsidR="005E6D7E">
      <w:rPr>
        <w:sz w:val="16"/>
        <w:szCs w:val="16"/>
      </w:rPr>
      <w:t>of</w:t>
    </w:r>
    <w:r w:rsidR="005E6D7E" w:rsidRPr="00FB4480">
      <w:rPr>
        <w:sz w:val="16"/>
        <w:szCs w:val="16"/>
      </w:rPr>
      <w:t xml:space="preserve"> </w:t>
    </w:r>
    <w:r w:rsidR="006110B1" w:rsidRPr="00FB4480">
      <w:rPr>
        <w:sz w:val="16"/>
        <w:szCs w:val="16"/>
      </w:rPr>
      <w:t xml:space="preserve">confidentiality. </w:t>
    </w:r>
  </w:p>
  <w:p w14:paraId="0F504154" w14:textId="79CD2013" w:rsidR="005E6D7E" w:rsidRDefault="005E6D7E" w:rsidP="00A131C3">
    <w:pPr>
      <w:pStyle w:val="Footer"/>
      <w:numPr>
        <w:ilvl w:val="0"/>
        <w:numId w:val="15"/>
      </w:numPr>
      <w:ind w:left="180" w:hanging="180"/>
      <w:rPr>
        <w:sz w:val="16"/>
        <w:szCs w:val="16"/>
      </w:rPr>
    </w:pPr>
    <w:r>
      <w:rPr>
        <w:sz w:val="16"/>
        <w:szCs w:val="16"/>
      </w:rPr>
      <w:t xml:space="preserve">A quorum is achieved by having a majority of the </w:t>
    </w:r>
    <w:r w:rsidR="00F803FF">
      <w:rPr>
        <w:sz w:val="16"/>
        <w:szCs w:val="16"/>
      </w:rPr>
      <w:t xml:space="preserve">current </w:t>
    </w:r>
    <w:r>
      <w:rPr>
        <w:sz w:val="16"/>
        <w:szCs w:val="16"/>
      </w:rPr>
      <w:t>elected officers and director</w:t>
    </w:r>
    <w:r w:rsidR="00F803FF">
      <w:rPr>
        <w:sz w:val="16"/>
        <w:szCs w:val="16"/>
      </w:rPr>
      <w:t>s</w:t>
    </w:r>
    <w:r w:rsidR="00955A24">
      <w:rPr>
        <w:sz w:val="16"/>
        <w:szCs w:val="16"/>
      </w:rPr>
      <w:t xml:space="preserve"> present</w:t>
    </w:r>
    <w:r>
      <w:rPr>
        <w:sz w:val="16"/>
        <w:szCs w:val="16"/>
      </w:rPr>
      <w:t xml:space="preserve">, which in our case is </w:t>
    </w:r>
    <w:r w:rsidRPr="00046E42">
      <w:rPr>
        <w:sz w:val="16"/>
        <w:szCs w:val="16"/>
        <w:highlight w:val="yellow"/>
      </w:rPr>
      <w:t>[insert quorum amount]</w:t>
    </w:r>
    <w:r>
      <w:rPr>
        <w:sz w:val="16"/>
        <w:szCs w:val="16"/>
      </w:rPr>
      <w:t>.</w:t>
    </w:r>
  </w:p>
  <w:p w14:paraId="62AE81BE" w14:textId="0290CDA0" w:rsidR="007E0185" w:rsidRPr="00FB4480" w:rsidRDefault="005E6D7E" w:rsidP="00790E78">
    <w:pPr>
      <w:pStyle w:val="Footer"/>
      <w:ind w:left="180" w:hanging="180"/>
      <w:rPr>
        <w:sz w:val="16"/>
        <w:szCs w:val="16"/>
      </w:rPr>
    </w:pPr>
    <w:r>
      <w:rPr>
        <w:sz w:val="16"/>
        <w:szCs w:val="16"/>
      </w:rPr>
      <w:t>3</w:t>
    </w:r>
    <w:r w:rsidR="007E0185">
      <w:rPr>
        <w:sz w:val="16"/>
        <w:szCs w:val="16"/>
      </w:rPr>
      <w:t xml:space="preserve">. </w:t>
    </w:r>
    <w:r w:rsidR="007E0185" w:rsidRPr="007E0185">
      <w:rPr>
        <w:sz w:val="16"/>
        <w:szCs w:val="16"/>
      </w:rPr>
      <w:t>Pro-forma motions or motions for approval that do not require discussion or debate.  Should any Board member desire to amend, discus</w:t>
    </w:r>
    <w:r w:rsidR="003C22C2">
      <w:rPr>
        <w:sz w:val="16"/>
        <w:szCs w:val="16"/>
      </w:rPr>
      <w:t>s</w:t>
    </w:r>
    <w:r w:rsidR="007E0185" w:rsidRPr="007E0185">
      <w:rPr>
        <w:sz w:val="16"/>
        <w:szCs w:val="16"/>
      </w:rPr>
      <w:t xml:space="preserve"> or debate an item, </w:t>
    </w:r>
    <w:r>
      <w:rPr>
        <w:sz w:val="16"/>
        <w:szCs w:val="16"/>
      </w:rPr>
      <w:t>they should request it</w:t>
    </w:r>
    <w:r w:rsidR="007E0185" w:rsidRPr="007E0185">
      <w:rPr>
        <w:sz w:val="16"/>
        <w:szCs w:val="16"/>
      </w:rPr>
      <w:t xml:space="preserve"> be moved to Unfinished Business.</w:t>
    </w:r>
  </w:p>
  <w:p w14:paraId="0A7638F2" w14:textId="26B4087D" w:rsidR="00790E78" w:rsidRDefault="005E6D7E" w:rsidP="007E0185">
    <w:pPr>
      <w:pStyle w:val="Footer"/>
      <w:ind w:left="180" w:hanging="180"/>
      <w:rPr>
        <w:sz w:val="16"/>
        <w:szCs w:val="16"/>
      </w:rPr>
    </w:pPr>
    <w:r>
      <w:rPr>
        <w:sz w:val="16"/>
        <w:szCs w:val="16"/>
      </w:rPr>
      <w:t>4</w:t>
    </w:r>
    <w:r w:rsidR="002E6D39" w:rsidRPr="00FB4480">
      <w:rPr>
        <w:sz w:val="16"/>
        <w:szCs w:val="16"/>
      </w:rPr>
      <w:t xml:space="preserve">. </w:t>
    </w:r>
    <w:r w:rsidR="00E6176F" w:rsidRPr="00FB4480">
      <w:rPr>
        <w:sz w:val="16"/>
        <w:szCs w:val="16"/>
      </w:rPr>
      <w:t xml:space="preserve">Information-only reports distributed in advance with agenda for board members to review with a motion to accept as distributed. </w:t>
    </w:r>
  </w:p>
  <w:p w14:paraId="63BA344B" w14:textId="72561E3D" w:rsidR="00592310" w:rsidRPr="00FB4480" w:rsidRDefault="005E6D7E" w:rsidP="00790E78">
    <w:pPr>
      <w:pStyle w:val="Footer"/>
      <w:ind w:left="180" w:hanging="180"/>
      <w:rPr>
        <w:sz w:val="16"/>
        <w:szCs w:val="16"/>
      </w:rPr>
    </w:pPr>
    <w:r>
      <w:rPr>
        <w:sz w:val="16"/>
        <w:szCs w:val="16"/>
      </w:rPr>
      <w:t>5</w:t>
    </w:r>
    <w:r w:rsidR="00790E78">
      <w:rPr>
        <w:sz w:val="16"/>
        <w:szCs w:val="16"/>
      </w:rPr>
      <w:t xml:space="preserve">. </w:t>
    </w:r>
    <w:r w:rsidR="00592310" w:rsidRPr="00FB4480">
      <w:rPr>
        <w:sz w:val="16"/>
        <w:szCs w:val="16"/>
      </w:rPr>
      <w:t>Goals from the strategic plan</w:t>
    </w:r>
    <w:r w:rsidR="00790E78">
      <w:rPr>
        <w:sz w:val="16"/>
        <w:szCs w:val="16"/>
      </w:rPr>
      <w:t xml:space="preserve"> to be discussed and/or</w:t>
    </w:r>
    <w:r w:rsidR="00592310" w:rsidRPr="00FB4480">
      <w:rPr>
        <w:sz w:val="16"/>
        <w:szCs w:val="16"/>
      </w:rPr>
      <w:t xml:space="preserve"> integrated in the meeting agend</w:t>
    </w:r>
    <w:r w:rsidR="005606E8" w:rsidRPr="00FB4480">
      <w:rPr>
        <w:sz w:val="16"/>
        <w:szCs w:val="16"/>
      </w:rPr>
      <w:t xml:space="preserve">a. </w:t>
    </w:r>
  </w:p>
  <w:p w14:paraId="285E8107" w14:textId="4E8C3BCB" w:rsidR="00790E78" w:rsidRDefault="005E6D7E" w:rsidP="00790E78">
    <w:pPr>
      <w:pStyle w:val="Footer"/>
      <w:ind w:left="180" w:hanging="180"/>
      <w:rPr>
        <w:sz w:val="16"/>
        <w:szCs w:val="16"/>
      </w:rPr>
    </w:pPr>
    <w:r>
      <w:rPr>
        <w:sz w:val="16"/>
        <w:szCs w:val="16"/>
      </w:rPr>
      <w:t>6</w:t>
    </w:r>
    <w:r w:rsidR="00790E78">
      <w:rPr>
        <w:sz w:val="16"/>
        <w:szCs w:val="16"/>
      </w:rPr>
      <w:t>. List of follow-up items from previous meetings that are pending further action.</w:t>
    </w:r>
  </w:p>
  <w:p w14:paraId="32654ACE" w14:textId="3AFF645C" w:rsidR="004504EE" w:rsidRDefault="005E6D7E" w:rsidP="00790E78">
    <w:pPr>
      <w:pStyle w:val="Footer"/>
      <w:ind w:left="180" w:hanging="180"/>
    </w:pPr>
    <w:r>
      <w:rPr>
        <w:sz w:val="16"/>
        <w:szCs w:val="16"/>
      </w:rPr>
      <w:t>7</w:t>
    </w:r>
    <w:r w:rsidR="008047F7" w:rsidRPr="00FB4480">
      <w:rPr>
        <w:sz w:val="16"/>
        <w:szCs w:val="16"/>
      </w:rPr>
      <w:t xml:space="preserve">. </w:t>
    </w:r>
    <w:r w:rsidR="00AC5F45" w:rsidRPr="00FB4480">
      <w:rPr>
        <w:sz w:val="16"/>
        <w:szCs w:val="16"/>
      </w:rPr>
      <w:t xml:space="preserve">A recap of expectations, dates and accountability before adjournment.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3C0066" w14:textId="77777777" w:rsidR="00046E42" w:rsidRDefault="00046E4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F7ADD6" w14:textId="77777777" w:rsidR="008628F7" w:rsidRDefault="008628F7" w:rsidP="001B2648">
      <w:pPr>
        <w:spacing w:after="0" w:line="240" w:lineRule="auto"/>
      </w:pPr>
      <w:r>
        <w:separator/>
      </w:r>
    </w:p>
  </w:footnote>
  <w:footnote w:type="continuationSeparator" w:id="0">
    <w:p w14:paraId="6FDF1EC5" w14:textId="77777777" w:rsidR="008628F7" w:rsidRDefault="008628F7" w:rsidP="001B264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AA2E08" w14:textId="77777777" w:rsidR="00046E42" w:rsidRDefault="00046E4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233E8A" w14:textId="6E6BD23B" w:rsidR="002105FB" w:rsidRPr="00FB4480" w:rsidRDefault="00D10C51" w:rsidP="007B2282">
    <w:pPr>
      <w:pStyle w:val="Header"/>
      <w:jc w:val="right"/>
      <w:rPr>
        <w:b/>
        <w:sz w:val="32"/>
      </w:rPr>
    </w:pPr>
    <w:r w:rsidRPr="00FB4480">
      <w:rPr>
        <w:b/>
        <w:noProof/>
        <w:sz w:val="32"/>
      </w:rPr>
      <w:drawing>
        <wp:anchor distT="0" distB="0" distL="114300" distR="114300" simplePos="0" relativeHeight="251658240" behindDoc="0" locked="0" layoutInCell="1" allowOverlap="1" wp14:anchorId="11169C82" wp14:editId="4F7FBDD3">
          <wp:simplePos x="0" y="0"/>
          <wp:positionH relativeFrom="margin">
            <wp:posOffset>19050</wp:posOffset>
          </wp:positionH>
          <wp:positionV relativeFrom="margin">
            <wp:posOffset>-1019175</wp:posOffset>
          </wp:positionV>
          <wp:extent cx="1238250" cy="897890"/>
          <wp:effectExtent l="0" t="0" r="0" b="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238250" cy="8978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2105FB" w:rsidRPr="00FB4480">
      <w:rPr>
        <w:b/>
        <w:sz w:val="32"/>
      </w:rPr>
      <w:t>NAIFA-</w:t>
    </w:r>
    <w:r w:rsidRPr="000C5473">
      <w:rPr>
        <w:b/>
        <w:sz w:val="32"/>
        <w:highlight w:val="yellow"/>
      </w:rPr>
      <w:t>[Insert Chapter]</w:t>
    </w:r>
    <w:r w:rsidR="0053630F" w:rsidRPr="00FB4480">
      <w:rPr>
        <w:b/>
        <w:sz w:val="32"/>
      </w:rPr>
      <w:t xml:space="preserve"> </w:t>
    </w:r>
    <w:r w:rsidR="002105FB" w:rsidRPr="00FB4480">
      <w:rPr>
        <w:b/>
        <w:sz w:val="32"/>
      </w:rPr>
      <w:t xml:space="preserve">Board </w:t>
    </w:r>
    <w:r w:rsidR="0042135D" w:rsidRPr="00FB4480">
      <w:rPr>
        <w:b/>
        <w:sz w:val="32"/>
      </w:rPr>
      <w:t>Meeting</w:t>
    </w:r>
  </w:p>
  <w:p w14:paraId="7C232D97" w14:textId="6F677120" w:rsidR="002105FB" w:rsidRPr="003A00EA" w:rsidRDefault="00D10C51" w:rsidP="0042135D">
    <w:pPr>
      <w:pStyle w:val="Header"/>
      <w:jc w:val="right"/>
      <w:rPr>
        <w:b/>
        <w:sz w:val="32"/>
      </w:rPr>
    </w:pPr>
    <w:r w:rsidRPr="00FB4480">
      <w:rPr>
        <w:b/>
        <w:sz w:val="32"/>
      </w:rPr>
      <w:t>Date</w:t>
    </w:r>
    <w:r w:rsidR="007B0825" w:rsidRPr="00FB4480">
      <w:rPr>
        <w:b/>
        <w:sz w:val="32"/>
      </w:rPr>
      <w:t>;</w:t>
    </w:r>
    <w:r w:rsidR="002105FB" w:rsidRPr="00FB4480">
      <w:rPr>
        <w:b/>
        <w:sz w:val="32"/>
      </w:rPr>
      <w:t xml:space="preserve"> </w:t>
    </w:r>
    <w:r w:rsidRPr="00FB4480">
      <w:rPr>
        <w:b/>
        <w:sz w:val="32"/>
      </w:rPr>
      <w:t>Time</w:t>
    </w:r>
    <w:r w:rsidRPr="00FB4480">
      <w:rPr>
        <w:b/>
        <w:sz w:val="32"/>
      </w:rPr>
      <w:br/>
      <w:t>Location</w:t>
    </w:r>
  </w:p>
  <w:p w14:paraId="4087C82F" w14:textId="7DCD54B8" w:rsidR="001B2648" w:rsidRDefault="00790E78" w:rsidP="001B2648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9381F96" wp14:editId="0B71F3F5">
              <wp:simplePos x="0" y="0"/>
              <wp:positionH relativeFrom="column">
                <wp:posOffset>9525</wp:posOffset>
              </wp:positionH>
              <wp:positionV relativeFrom="paragraph">
                <wp:posOffset>113665</wp:posOffset>
              </wp:positionV>
              <wp:extent cx="6811547" cy="0"/>
              <wp:effectExtent l="0" t="0" r="0" b="0"/>
              <wp:wrapNone/>
              <wp:docPr id="2" name="Straight Connector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811547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158E99FC" id="Straight Connector 2" o:spid="_x0000_s1026" style="position:absolute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8.95pt" to="537.1pt,8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" strokecolor="black [3200]" strokeweight=".5pt">
              <v:stroke joinstyle="miter"/>
            </v:lin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00F947" w14:textId="77777777" w:rsidR="00046E42" w:rsidRDefault="00046E4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840A70"/>
    <w:multiLevelType w:val="hybridMultilevel"/>
    <w:tmpl w:val="8D544FD4"/>
    <w:lvl w:ilvl="0" w:tplc="ACF01C0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9CF4571"/>
    <w:multiLevelType w:val="hybridMultilevel"/>
    <w:tmpl w:val="1206E9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FA23A1B"/>
    <w:multiLevelType w:val="hybridMultilevel"/>
    <w:tmpl w:val="B9988B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FB05561"/>
    <w:multiLevelType w:val="hybridMultilevel"/>
    <w:tmpl w:val="2E283AA0"/>
    <w:lvl w:ilvl="0" w:tplc="6D62D12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19C03F8"/>
    <w:multiLevelType w:val="hybridMultilevel"/>
    <w:tmpl w:val="E766D2F2"/>
    <w:lvl w:ilvl="0" w:tplc="371EEE6E">
      <w:start w:val="1"/>
      <w:numFmt w:val="decimal"/>
      <w:lvlText w:val="%1."/>
      <w:lvlJc w:val="left"/>
      <w:pPr>
        <w:ind w:left="1080" w:hanging="360"/>
      </w:pPr>
      <w:rPr>
        <w:rFonts w:hint="default"/>
        <w:vertAlign w:val="baseline"/>
      </w:rPr>
    </w:lvl>
    <w:lvl w:ilvl="1" w:tplc="3CE0E954">
      <w:start w:val="1"/>
      <w:numFmt w:val="lowerLetter"/>
      <w:lvlText w:val="%2."/>
      <w:lvlJc w:val="left"/>
      <w:pPr>
        <w:ind w:left="1800" w:hanging="360"/>
      </w:pPr>
      <w:rPr>
        <w:vertAlign w:val="baseline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69442FD"/>
    <w:multiLevelType w:val="hybridMultilevel"/>
    <w:tmpl w:val="392A824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C2F5123"/>
    <w:multiLevelType w:val="hybridMultilevel"/>
    <w:tmpl w:val="E766D2F2"/>
    <w:lvl w:ilvl="0" w:tplc="371EEE6E">
      <w:start w:val="1"/>
      <w:numFmt w:val="decimal"/>
      <w:lvlText w:val="%1."/>
      <w:lvlJc w:val="left"/>
      <w:pPr>
        <w:ind w:left="1080" w:hanging="360"/>
      </w:pPr>
      <w:rPr>
        <w:rFonts w:hint="default"/>
        <w:vertAlign w:val="baseline"/>
      </w:rPr>
    </w:lvl>
    <w:lvl w:ilvl="1" w:tplc="3CE0E954">
      <w:start w:val="1"/>
      <w:numFmt w:val="lowerLetter"/>
      <w:lvlText w:val="%2."/>
      <w:lvlJc w:val="left"/>
      <w:pPr>
        <w:ind w:left="1800" w:hanging="360"/>
      </w:pPr>
      <w:rPr>
        <w:vertAlign w:val="baseline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C3C24F8"/>
    <w:multiLevelType w:val="multilevel"/>
    <w:tmpl w:val="E05CD4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2D991313"/>
    <w:multiLevelType w:val="hybridMultilevel"/>
    <w:tmpl w:val="E9D2A1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3EF1216"/>
    <w:multiLevelType w:val="multilevel"/>
    <w:tmpl w:val="153632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34753921"/>
    <w:multiLevelType w:val="hybridMultilevel"/>
    <w:tmpl w:val="DB3293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0F70915"/>
    <w:multiLevelType w:val="hybridMultilevel"/>
    <w:tmpl w:val="1D6C16DC"/>
    <w:lvl w:ilvl="0" w:tplc="04090019">
      <w:start w:val="1"/>
      <w:numFmt w:val="lowerLetter"/>
      <w:lvlText w:val="%1."/>
      <w:lvlJc w:val="left"/>
      <w:pPr>
        <w:ind w:left="180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2" w15:restartNumberingAfterBreak="0">
    <w:nsid w:val="4F3038AA"/>
    <w:multiLevelType w:val="hybridMultilevel"/>
    <w:tmpl w:val="4F5E43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6EE7977"/>
    <w:multiLevelType w:val="hybridMultilevel"/>
    <w:tmpl w:val="2BCA7336"/>
    <w:lvl w:ilvl="0" w:tplc="F5C069E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6874697A"/>
    <w:multiLevelType w:val="hybridMultilevel"/>
    <w:tmpl w:val="75D8686E"/>
    <w:lvl w:ilvl="0" w:tplc="BA5012BC">
      <w:start w:val="1"/>
      <w:numFmt w:val="decimal"/>
      <w:lvlText w:val="%1."/>
      <w:lvlJc w:val="left"/>
      <w:pPr>
        <w:ind w:left="144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1480074351">
    <w:abstractNumId w:val="9"/>
  </w:num>
  <w:num w:numId="2" w16cid:durableId="1821261795">
    <w:abstractNumId w:val="7"/>
  </w:num>
  <w:num w:numId="3" w16cid:durableId="349376407">
    <w:abstractNumId w:val="8"/>
  </w:num>
  <w:num w:numId="4" w16cid:durableId="501241028">
    <w:abstractNumId w:val="0"/>
  </w:num>
  <w:num w:numId="5" w16cid:durableId="1432312465">
    <w:abstractNumId w:val="13"/>
  </w:num>
  <w:num w:numId="6" w16cid:durableId="198318843">
    <w:abstractNumId w:val="3"/>
  </w:num>
  <w:num w:numId="7" w16cid:durableId="708842502">
    <w:abstractNumId w:val="12"/>
  </w:num>
  <w:num w:numId="8" w16cid:durableId="724334947">
    <w:abstractNumId w:val="1"/>
  </w:num>
  <w:num w:numId="9" w16cid:durableId="1986427314">
    <w:abstractNumId w:val="14"/>
  </w:num>
  <w:num w:numId="10" w16cid:durableId="1341008870">
    <w:abstractNumId w:val="2"/>
  </w:num>
  <w:num w:numId="11" w16cid:durableId="1527214539">
    <w:abstractNumId w:val="10"/>
  </w:num>
  <w:num w:numId="12" w16cid:durableId="1950310277">
    <w:abstractNumId w:val="4"/>
  </w:num>
  <w:num w:numId="13" w16cid:durableId="803498131">
    <w:abstractNumId w:val="11"/>
  </w:num>
  <w:num w:numId="14" w16cid:durableId="156117999">
    <w:abstractNumId w:val="6"/>
  </w:num>
  <w:num w:numId="15" w16cid:durableId="43163420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OwNDY0NzIzMjWxMDZX0lEKTi0uzszPAykwrAUAu4rqLCwAAAA="/>
  </w:docVars>
  <w:rsids>
    <w:rsidRoot w:val="006955AE"/>
    <w:rsid w:val="000025EE"/>
    <w:rsid w:val="0000754E"/>
    <w:rsid w:val="00007E9E"/>
    <w:rsid w:val="00015D32"/>
    <w:rsid w:val="00032DA5"/>
    <w:rsid w:val="00041C37"/>
    <w:rsid w:val="00046E42"/>
    <w:rsid w:val="00064394"/>
    <w:rsid w:val="0007175B"/>
    <w:rsid w:val="0007298B"/>
    <w:rsid w:val="00073AC4"/>
    <w:rsid w:val="00082212"/>
    <w:rsid w:val="0008632C"/>
    <w:rsid w:val="000C5473"/>
    <w:rsid w:val="000D32C0"/>
    <w:rsid w:val="000E5C62"/>
    <w:rsid w:val="00105B48"/>
    <w:rsid w:val="001230F3"/>
    <w:rsid w:val="00124197"/>
    <w:rsid w:val="0014797A"/>
    <w:rsid w:val="00156474"/>
    <w:rsid w:val="001879FE"/>
    <w:rsid w:val="00191A65"/>
    <w:rsid w:val="001B2648"/>
    <w:rsid w:val="001C3D15"/>
    <w:rsid w:val="001E24DD"/>
    <w:rsid w:val="001F0AB4"/>
    <w:rsid w:val="002105FB"/>
    <w:rsid w:val="00213413"/>
    <w:rsid w:val="00216F63"/>
    <w:rsid w:val="00231BD5"/>
    <w:rsid w:val="00237C6B"/>
    <w:rsid w:val="00261009"/>
    <w:rsid w:val="002613FC"/>
    <w:rsid w:val="00270803"/>
    <w:rsid w:val="00287562"/>
    <w:rsid w:val="002875E6"/>
    <w:rsid w:val="00293352"/>
    <w:rsid w:val="002A553D"/>
    <w:rsid w:val="002A5F9B"/>
    <w:rsid w:val="002A7D4B"/>
    <w:rsid w:val="002B599E"/>
    <w:rsid w:val="002E6D39"/>
    <w:rsid w:val="00316FC8"/>
    <w:rsid w:val="00334B18"/>
    <w:rsid w:val="0034499E"/>
    <w:rsid w:val="00366605"/>
    <w:rsid w:val="00392D4A"/>
    <w:rsid w:val="003959E3"/>
    <w:rsid w:val="00395E03"/>
    <w:rsid w:val="003A00EA"/>
    <w:rsid w:val="003A48C5"/>
    <w:rsid w:val="003B765A"/>
    <w:rsid w:val="003C22C2"/>
    <w:rsid w:val="003D4A27"/>
    <w:rsid w:val="003D6E19"/>
    <w:rsid w:val="003E767D"/>
    <w:rsid w:val="0040311C"/>
    <w:rsid w:val="00420643"/>
    <w:rsid w:val="0042135D"/>
    <w:rsid w:val="004504EE"/>
    <w:rsid w:val="0045051B"/>
    <w:rsid w:val="0046624C"/>
    <w:rsid w:val="0047537C"/>
    <w:rsid w:val="00480001"/>
    <w:rsid w:val="004943F4"/>
    <w:rsid w:val="004A658B"/>
    <w:rsid w:val="004A6A98"/>
    <w:rsid w:val="004B4433"/>
    <w:rsid w:val="004D2CFA"/>
    <w:rsid w:val="004E3A6F"/>
    <w:rsid w:val="004F2D4E"/>
    <w:rsid w:val="0053630F"/>
    <w:rsid w:val="00543AA1"/>
    <w:rsid w:val="00546A86"/>
    <w:rsid w:val="005606E8"/>
    <w:rsid w:val="00572967"/>
    <w:rsid w:val="00592310"/>
    <w:rsid w:val="00594B85"/>
    <w:rsid w:val="005B2541"/>
    <w:rsid w:val="005C0682"/>
    <w:rsid w:val="005C3029"/>
    <w:rsid w:val="005E6D7E"/>
    <w:rsid w:val="005F5193"/>
    <w:rsid w:val="005F7C69"/>
    <w:rsid w:val="00601C36"/>
    <w:rsid w:val="006110B1"/>
    <w:rsid w:val="006544D4"/>
    <w:rsid w:val="006955AE"/>
    <w:rsid w:val="006A4AC9"/>
    <w:rsid w:val="006A65F3"/>
    <w:rsid w:val="006C020B"/>
    <w:rsid w:val="006F087D"/>
    <w:rsid w:val="00712383"/>
    <w:rsid w:val="0071521F"/>
    <w:rsid w:val="007313DE"/>
    <w:rsid w:val="00731BC3"/>
    <w:rsid w:val="00787209"/>
    <w:rsid w:val="007879B3"/>
    <w:rsid w:val="00790E78"/>
    <w:rsid w:val="007B0825"/>
    <w:rsid w:val="007B2282"/>
    <w:rsid w:val="007C05F3"/>
    <w:rsid w:val="007D2787"/>
    <w:rsid w:val="007D7413"/>
    <w:rsid w:val="007E0185"/>
    <w:rsid w:val="007E563A"/>
    <w:rsid w:val="007E58B0"/>
    <w:rsid w:val="008005F6"/>
    <w:rsid w:val="00803723"/>
    <w:rsid w:val="008047F7"/>
    <w:rsid w:val="00806BD1"/>
    <w:rsid w:val="0082464D"/>
    <w:rsid w:val="0085718B"/>
    <w:rsid w:val="008628F7"/>
    <w:rsid w:val="008A07ED"/>
    <w:rsid w:val="008C448C"/>
    <w:rsid w:val="008C63BA"/>
    <w:rsid w:val="008D09B6"/>
    <w:rsid w:val="008F72D4"/>
    <w:rsid w:val="00935888"/>
    <w:rsid w:val="00955A24"/>
    <w:rsid w:val="00965B7F"/>
    <w:rsid w:val="00970721"/>
    <w:rsid w:val="009A0BC8"/>
    <w:rsid w:val="009A2632"/>
    <w:rsid w:val="009A3D15"/>
    <w:rsid w:val="009B48C8"/>
    <w:rsid w:val="009C5DAF"/>
    <w:rsid w:val="009F702C"/>
    <w:rsid w:val="00A131C3"/>
    <w:rsid w:val="00A131CC"/>
    <w:rsid w:val="00A2055D"/>
    <w:rsid w:val="00A2586A"/>
    <w:rsid w:val="00A30B73"/>
    <w:rsid w:val="00A43A68"/>
    <w:rsid w:val="00A65E71"/>
    <w:rsid w:val="00A6715A"/>
    <w:rsid w:val="00A672AC"/>
    <w:rsid w:val="00A82B1A"/>
    <w:rsid w:val="00A8685F"/>
    <w:rsid w:val="00A93F4C"/>
    <w:rsid w:val="00AA6427"/>
    <w:rsid w:val="00AC5F45"/>
    <w:rsid w:val="00B027E7"/>
    <w:rsid w:val="00B15F02"/>
    <w:rsid w:val="00B90914"/>
    <w:rsid w:val="00B95257"/>
    <w:rsid w:val="00BC0873"/>
    <w:rsid w:val="00BC1A65"/>
    <w:rsid w:val="00BE767C"/>
    <w:rsid w:val="00BE78FD"/>
    <w:rsid w:val="00C810E0"/>
    <w:rsid w:val="00C8197D"/>
    <w:rsid w:val="00C92EF8"/>
    <w:rsid w:val="00CE7717"/>
    <w:rsid w:val="00CF1AB1"/>
    <w:rsid w:val="00D10C51"/>
    <w:rsid w:val="00D12A3F"/>
    <w:rsid w:val="00D135DE"/>
    <w:rsid w:val="00D172BD"/>
    <w:rsid w:val="00D32FFD"/>
    <w:rsid w:val="00D54597"/>
    <w:rsid w:val="00D976FB"/>
    <w:rsid w:val="00DD71C9"/>
    <w:rsid w:val="00E14DC0"/>
    <w:rsid w:val="00E20E5D"/>
    <w:rsid w:val="00E21D0E"/>
    <w:rsid w:val="00E45D7F"/>
    <w:rsid w:val="00E6176F"/>
    <w:rsid w:val="00E656CE"/>
    <w:rsid w:val="00E82A30"/>
    <w:rsid w:val="00E93BB9"/>
    <w:rsid w:val="00E9539A"/>
    <w:rsid w:val="00E9697D"/>
    <w:rsid w:val="00EC1989"/>
    <w:rsid w:val="00EC2D3C"/>
    <w:rsid w:val="00EC3EF6"/>
    <w:rsid w:val="00ED1189"/>
    <w:rsid w:val="00EE6E4A"/>
    <w:rsid w:val="00F166B3"/>
    <w:rsid w:val="00F309A9"/>
    <w:rsid w:val="00F70939"/>
    <w:rsid w:val="00F803FF"/>
    <w:rsid w:val="00FA6159"/>
    <w:rsid w:val="00FB4480"/>
    <w:rsid w:val="00FB7B16"/>
    <w:rsid w:val="00FD69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1F24B0"/>
  <w15:chartTrackingRefBased/>
  <w15:docId w15:val="{3B356023-66E8-4A92-8C29-AD79A63395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6624C"/>
    <w:pPr>
      <w:keepNext/>
      <w:keepLines/>
      <w:pBdr>
        <w:bottom w:val="single" w:sz="4" w:space="1" w:color="1F4E79" w:themeColor="accent1" w:themeShade="80"/>
      </w:pBdr>
      <w:spacing w:after="0" w:line="240" w:lineRule="auto"/>
      <w:outlineLvl w:val="0"/>
    </w:pPr>
    <w:rPr>
      <w:rFonts w:eastAsiaTheme="majorEastAsia" w:cstheme="majorBidi"/>
      <w:color w:val="1F4E79" w:themeColor="accent1" w:themeShade="80"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6955A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Header">
    <w:name w:val="header"/>
    <w:basedOn w:val="Normal"/>
    <w:link w:val="HeaderChar"/>
    <w:unhideWhenUsed/>
    <w:rsid w:val="001B264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1B2648"/>
  </w:style>
  <w:style w:type="paragraph" w:styleId="Footer">
    <w:name w:val="footer"/>
    <w:basedOn w:val="Normal"/>
    <w:link w:val="FooterChar"/>
    <w:uiPriority w:val="99"/>
    <w:unhideWhenUsed/>
    <w:rsid w:val="001B264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B2648"/>
  </w:style>
  <w:style w:type="character" w:styleId="Hyperlink">
    <w:name w:val="Hyperlink"/>
    <w:basedOn w:val="DefaultParagraphFont"/>
    <w:uiPriority w:val="99"/>
    <w:unhideWhenUsed/>
    <w:rsid w:val="001B2648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46624C"/>
    <w:rPr>
      <w:rFonts w:eastAsiaTheme="majorEastAsia" w:cstheme="majorBidi"/>
      <w:color w:val="1F4E79" w:themeColor="accent1" w:themeShade="80"/>
      <w:sz w:val="36"/>
      <w:szCs w:val="36"/>
    </w:rPr>
  </w:style>
  <w:style w:type="paragraph" w:styleId="ListParagraph">
    <w:name w:val="List Paragraph"/>
    <w:basedOn w:val="Normal"/>
    <w:uiPriority w:val="34"/>
    <w:qFormat/>
    <w:rsid w:val="009C5DAF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105B48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B228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B2282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C92EF8"/>
    <w:rPr>
      <w:color w:val="954F72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790E78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90E78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790E78"/>
    <w:rPr>
      <w:vertAlign w:val="superscript"/>
    </w:rPr>
  </w:style>
  <w:style w:type="paragraph" w:styleId="Revision">
    <w:name w:val="Revision"/>
    <w:hidden/>
    <w:uiPriority w:val="99"/>
    <w:semiHidden/>
    <w:rsid w:val="005E6D7E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5E6D7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E6D7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E6D7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E6D7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E6D7E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1948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857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269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0826F5C91D2384A892D3BABCC5C1EC8" ma:contentTypeVersion="17" ma:contentTypeDescription="Create a new document." ma:contentTypeScope="" ma:versionID="2c67beee9032dfbdf2561b397bed6ac4">
  <xsd:schema xmlns:xsd="http://www.w3.org/2001/XMLSchema" xmlns:xs="http://www.w3.org/2001/XMLSchema" xmlns:p="http://schemas.microsoft.com/office/2006/metadata/properties" xmlns:ns2="13b0e6ce-e2b4-4783-bf92-5ad5e4159dac" xmlns:ns3="b0b8517c-993d-4bc0-960e-31ea18fa1f8d" targetNamespace="http://schemas.microsoft.com/office/2006/metadata/properties" ma:root="true" ma:fieldsID="7ea9ef7f457d5fb42e95203f45e02482" ns2:_="" ns3:_="">
    <xsd:import namespace="13b0e6ce-e2b4-4783-bf92-5ad5e4159dac"/>
    <xsd:import namespace="b0b8517c-993d-4bc0-960e-31ea18fa1f8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b0e6ce-e2b4-4783-bf92-5ad5e4159da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b81c790c-ba74-4ab5-9899-bba964c011c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b8517c-993d-4bc0-960e-31ea18fa1f8d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a3adbb1c-e14f-47ce-98d5-05427a50c42b}" ma:internalName="TaxCatchAll" ma:showField="CatchAllData" ma:web="b0b8517c-993d-4bc0-960e-31ea18fa1f8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3b0e6ce-e2b4-4783-bf92-5ad5e4159dac">
      <Terms xmlns="http://schemas.microsoft.com/office/infopath/2007/PartnerControls"/>
    </lcf76f155ced4ddcb4097134ff3c332f>
    <TaxCatchAll xmlns="b0b8517c-993d-4bc0-960e-31ea18fa1f8d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E1C0E76-4F35-4813-A15A-D51D946C91B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61E7CD2-41E4-4B07-ABDB-CD93531F9BE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3b0e6ce-e2b4-4783-bf92-5ad5e4159dac"/>
    <ds:schemaRef ds:uri="b0b8517c-993d-4bc0-960e-31ea18fa1f8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37A90EE-000D-44ED-9688-5AB66423EFF4}">
  <ds:schemaRefs>
    <ds:schemaRef ds:uri="http://schemas.microsoft.com/office/2006/metadata/properties"/>
    <ds:schemaRef ds:uri="http://schemas.microsoft.com/office/infopath/2007/PartnerControls"/>
    <ds:schemaRef ds:uri="13b0e6ce-e2b4-4783-bf92-5ad5e4159dac"/>
    <ds:schemaRef ds:uri="b0b8517c-993d-4bc0-960e-31ea18fa1f8d"/>
  </ds:schemaRefs>
</ds:datastoreItem>
</file>

<file path=customXml/itemProps4.xml><?xml version="1.0" encoding="utf-8"?>
<ds:datastoreItem xmlns:ds="http://schemas.openxmlformats.org/officeDocument/2006/customXml" ds:itemID="{C8144EA9-4F2C-42B5-940D-5E8526D48E3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133</Words>
  <Characters>75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8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ily Cabbage</dc:creator>
  <cp:keywords/>
  <dc:description/>
  <cp:lastModifiedBy>Justi Folladori</cp:lastModifiedBy>
  <cp:revision>12</cp:revision>
  <cp:lastPrinted>2020-01-15T19:30:00Z</cp:lastPrinted>
  <dcterms:created xsi:type="dcterms:W3CDTF">2023-08-16T19:15:00Z</dcterms:created>
  <dcterms:modified xsi:type="dcterms:W3CDTF">2023-08-23T15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0826F5C91D2384A892D3BABCC5C1EC8</vt:lpwstr>
  </property>
  <property fmtid="{D5CDD505-2E9C-101B-9397-08002B2CF9AE}" pid="3" name="Order">
    <vt:r8>496665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</Properties>
</file>